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6375F" w14:textId="158BAD55" w:rsidR="004A46F7" w:rsidRDefault="004A46F7">
      <w:r>
        <w:t>Part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</w:tblGrid>
      <w:tr w:rsidR="00E82670" w14:paraId="3F482946" w14:textId="77777777" w:rsidTr="00E82670">
        <w:tc>
          <w:tcPr>
            <w:tcW w:w="1558" w:type="dxa"/>
          </w:tcPr>
          <w:p w14:paraId="77F7DEE7" w14:textId="567C14A9" w:rsidR="00E82670" w:rsidRDefault="00E82670">
            <w:r>
              <w:t>Test ID</w:t>
            </w:r>
          </w:p>
        </w:tc>
        <w:tc>
          <w:tcPr>
            <w:tcW w:w="1558" w:type="dxa"/>
          </w:tcPr>
          <w:p w14:paraId="7B2F3475" w14:textId="028F0F12" w:rsidR="00E82670" w:rsidRDefault="00E82670">
            <w:r>
              <w:t>Input</w:t>
            </w:r>
          </w:p>
        </w:tc>
        <w:tc>
          <w:tcPr>
            <w:tcW w:w="1558" w:type="dxa"/>
          </w:tcPr>
          <w:p w14:paraId="5CFC661C" w14:textId="09982403" w:rsidR="00E82670" w:rsidRDefault="00E82670">
            <w:r w:rsidRPr="00E82670">
              <w:t>Expected Results</w:t>
            </w:r>
          </w:p>
        </w:tc>
        <w:tc>
          <w:tcPr>
            <w:tcW w:w="1558" w:type="dxa"/>
          </w:tcPr>
          <w:p w14:paraId="59E638E1" w14:textId="3E891B87" w:rsidR="00E82670" w:rsidRDefault="00E82670">
            <w:r w:rsidRPr="00E82670">
              <w:t>Actual Result</w:t>
            </w:r>
          </w:p>
        </w:tc>
        <w:tc>
          <w:tcPr>
            <w:tcW w:w="1559" w:type="dxa"/>
          </w:tcPr>
          <w:p w14:paraId="7021017A" w14:textId="12BE42E1" w:rsidR="00E82670" w:rsidRDefault="00E82670">
            <w:r>
              <w:t>P</w:t>
            </w:r>
            <w:r w:rsidRPr="00E82670">
              <w:t xml:space="preserve">ass or </w:t>
            </w:r>
            <w:proofErr w:type="gramStart"/>
            <w:r w:rsidRPr="00E82670">
              <w:t>Fail</w:t>
            </w:r>
            <w:proofErr w:type="gramEnd"/>
          </w:p>
        </w:tc>
      </w:tr>
      <w:tr w:rsidR="00E82670" w14:paraId="25C85AEE" w14:textId="77777777" w:rsidTr="00E82670">
        <w:tc>
          <w:tcPr>
            <w:tcW w:w="1558" w:type="dxa"/>
          </w:tcPr>
          <w:p w14:paraId="4E643C0B" w14:textId="448CE55A" w:rsidR="00E82670" w:rsidRDefault="00E82670">
            <w:r>
              <w:t>1</w:t>
            </w:r>
          </w:p>
        </w:tc>
        <w:tc>
          <w:tcPr>
            <w:tcW w:w="1558" w:type="dxa"/>
          </w:tcPr>
          <w:p w14:paraId="76605520" w14:textId="1A434955" w:rsidR="00E82670" w:rsidRDefault="00E82670">
            <w:r>
              <w:t>3,4,5</w:t>
            </w:r>
          </w:p>
        </w:tc>
        <w:tc>
          <w:tcPr>
            <w:tcW w:w="1558" w:type="dxa"/>
          </w:tcPr>
          <w:p w14:paraId="68AE9260" w14:textId="1EFD27F9" w:rsidR="00E82670" w:rsidRDefault="00E82670">
            <w:r>
              <w:t>Right</w:t>
            </w:r>
          </w:p>
        </w:tc>
        <w:tc>
          <w:tcPr>
            <w:tcW w:w="1558" w:type="dxa"/>
          </w:tcPr>
          <w:p w14:paraId="0C32607E" w14:textId="60A83985" w:rsidR="00E82670" w:rsidRDefault="00E82670">
            <w:proofErr w:type="spellStart"/>
            <w:r w:rsidRPr="00E82670">
              <w:t>InvalidInput</w:t>
            </w:r>
            <w:proofErr w:type="spellEnd"/>
          </w:p>
        </w:tc>
        <w:tc>
          <w:tcPr>
            <w:tcW w:w="1559" w:type="dxa"/>
          </w:tcPr>
          <w:p w14:paraId="03AC7FAB" w14:textId="29E224C1" w:rsidR="00E82670" w:rsidRDefault="00E82670">
            <w:r>
              <w:t>Fail</w:t>
            </w:r>
          </w:p>
        </w:tc>
      </w:tr>
      <w:tr w:rsidR="00E82670" w14:paraId="11099B03" w14:textId="77777777" w:rsidTr="00E82670">
        <w:tc>
          <w:tcPr>
            <w:tcW w:w="1558" w:type="dxa"/>
          </w:tcPr>
          <w:p w14:paraId="1255120A" w14:textId="6C477D1E" w:rsidR="00E82670" w:rsidRDefault="00E82670">
            <w:r>
              <w:t>2</w:t>
            </w:r>
          </w:p>
        </w:tc>
        <w:tc>
          <w:tcPr>
            <w:tcW w:w="1558" w:type="dxa"/>
          </w:tcPr>
          <w:p w14:paraId="64A1B83C" w14:textId="17950A62" w:rsidR="00E82670" w:rsidRDefault="00E82670">
            <w:r>
              <w:t>5,3,4</w:t>
            </w:r>
          </w:p>
        </w:tc>
        <w:tc>
          <w:tcPr>
            <w:tcW w:w="1558" w:type="dxa"/>
          </w:tcPr>
          <w:p w14:paraId="2B25D540" w14:textId="12DA5CDF" w:rsidR="00E82670" w:rsidRDefault="00E82670">
            <w:r>
              <w:t>Right</w:t>
            </w:r>
          </w:p>
        </w:tc>
        <w:tc>
          <w:tcPr>
            <w:tcW w:w="1558" w:type="dxa"/>
          </w:tcPr>
          <w:p w14:paraId="6572D0F7" w14:textId="20B619AF" w:rsidR="00E82670" w:rsidRDefault="00E82670">
            <w:proofErr w:type="spellStart"/>
            <w:r w:rsidRPr="00E82670">
              <w:t>InvalidInput</w:t>
            </w:r>
            <w:proofErr w:type="spellEnd"/>
          </w:p>
        </w:tc>
        <w:tc>
          <w:tcPr>
            <w:tcW w:w="1559" w:type="dxa"/>
          </w:tcPr>
          <w:p w14:paraId="00C76FF9" w14:textId="365E8C5A" w:rsidR="00E82670" w:rsidRDefault="00E82670">
            <w:r>
              <w:t>Fail</w:t>
            </w:r>
          </w:p>
        </w:tc>
      </w:tr>
      <w:tr w:rsidR="00E82670" w14:paraId="4672B564" w14:textId="77777777" w:rsidTr="00E82670">
        <w:tc>
          <w:tcPr>
            <w:tcW w:w="1558" w:type="dxa"/>
          </w:tcPr>
          <w:p w14:paraId="388C818E" w14:textId="0D97D66C" w:rsidR="00E82670" w:rsidRDefault="00E82670">
            <w:r>
              <w:t>3</w:t>
            </w:r>
          </w:p>
        </w:tc>
        <w:tc>
          <w:tcPr>
            <w:tcW w:w="1558" w:type="dxa"/>
          </w:tcPr>
          <w:p w14:paraId="0152F8A9" w14:textId="51C950A6" w:rsidR="00E82670" w:rsidRDefault="00E82670">
            <w:r>
              <w:t>1,1,1</w:t>
            </w:r>
          </w:p>
        </w:tc>
        <w:tc>
          <w:tcPr>
            <w:tcW w:w="1558" w:type="dxa"/>
          </w:tcPr>
          <w:p w14:paraId="671A173A" w14:textId="162DF0BB" w:rsidR="00E82670" w:rsidRDefault="00E82670">
            <w:r w:rsidRPr="00E82670">
              <w:t>Equilateral</w:t>
            </w:r>
          </w:p>
        </w:tc>
        <w:tc>
          <w:tcPr>
            <w:tcW w:w="1558" w:type="dxa"/>
          </w:tcPr>
          <w:p w14:paraId="6EF9EFE0" w14:textId="7B1104E8" w:rsidR="00E82670" w:rsidRDefault="00E82670">
            <w:proofErr w:type="spellStart"/>
            <w:r w:rsidRPr="00E82670">
              <w:t>InvalidInput</w:t>
            </w:r>
            <w:proofErr w:type="spellEnd"/>
          </w:p>
        </w:tc>
        <w:tc>
          <w:tcPr>
            <w:tcW w:w="1559" w:type="dxa"/>
          </w:tcPr>
          <w:p w14:paraId="05744795" w14:textId="3C0A4A02" w:rsidR="00E82670" w:rsidRDefault="00E82670">
            <w:r>
              <w:t>Fail</w:t>
            </w:r>
          </w:p>
        </w:tc>
      </w:tr>
      <w:tr w:rsidR="00E82670" w14:paraId="072D0F3E" w14:textId="77777777" w:rsidTr="00E82670">
        <w:tc>
          <w:tcPr>
            <w:tcW w:w="1558" w:type="dxa"/>
          </w:tcPr>
          <w:p w14:paraId="0B04F13E" w14:textId="66AE7AF6" w:rsidR="00E82670" w:rsidRDefault="00E82670">
            <w:r>
              <w:t>4</w:t>
            </w:r>
          </w:p>
        </w:tc>
        <w:tc>
          <w:tcPr>
            <w:tcW w:w="1558" w:type="dxa"/>
          </w:tcPr>
          <w:p w14:paraId="57A793D7" w14:textId="6CE0CB7F" w:rsidR="00E82670" w:rsidRDefault="00E82670">
            <w:r>
              <w:t>1,2,1</w:t>
            </w:r>
          </w:p>
        </w:tc>
        <w:tc>
          <w:tcPr>
            <w:tcW w:w="1558" w:type="dxa"/>
          </w:tcPr>
          <w:p w14:paraId="52DF8169" w14:textId="0E187009" w:rsidR="00E82670" w:rsidRDefault="00E82670">
            <w:proofErr w:type="spellStart"/>
            <w:r w:rsidRPr="00E82670">
              <w:t>Isoceles</w:t>
            </w:r>
            <w:proofErr w:type="spellEnd"/>
          </w:p>
        </w:tc>
        <w:tc>
          <w:tcPr>
            <w:tcW w:w="1558" w:type="dxa"/>
          </w:tcPr>
          <w:p w14:paraId="63747EF8" w14:textId="0FD7A125" w:rsidR="00E82670" w:rsidRDefault="00E82670">
            <w:proofErr w:type="spellStart"/>
            <w:r w:rsidRPr="00E82670">
              <w:t>InvalidInput</w:t>
            </w:r>
            <w:proofErr w:type="spellEnd"/>
          </w:p>
        </w:tc>
        <w:tc>
          <w:tcPr>
            <w:tcW w:w="1559" w:type="dxa"/>
          </w:tcPr>
          <w:p w14:paraId="0737EA88" w14:textId="187950CC" w:rsidR="00E82670" w:rsidRDefault="00E82670">
            <w:r>
              <w:t>Fail</w:t>
            </w:r>
          </w:p>
        </w:tc>
      </w:tr>
      <w:tr w:rsidR="00E82670" w14:paraId="705AAD97" w14:textId="77777777" w:rsidTr="00E82670">
        <w:tc>
          <w:tcPr>
            <w:tcW w:w="1558" w:type="dxa"/>
          </w:tcPr>
          <w:p w14:paraId="6A747036" w14:textId="61C25C3C" w:rsidR="00E82670" w:rsidRDefault="00E82670">
            <w:r>
              <w:t>5</w:t>
            </w:r>
          </w:p>
        </w:tc>
        <w:tc>
          <w:tcPr>
            <w:tcW w:w="1558" w:type="dxa"/>
          </w:tcPr>
          <w:p w14:paraId="1001BD8F" w14:textId="0D58B193" w:rsidR="00E82670" w:rsidRDefault="00E82670">
            <w:r>
              <w:t>1,2,3</w:t>
            </w:r>
          </w:p>
        </w:tc>
        <w:tc>
          <w:tcPr>
            <w:tcW w:w="1558" w:type="dxa"/>
          </w:tcPr>
          <w:p w14:paraId="2DD1C6AE" w14:textId="19B1217E" w:rsidR="00E82670" w:rsidRDefault="00E82670">
            <w:r w:rsidRPr="00E82670">
              <w:t>Scalene</w:t>
            </w:r>
          </w:p>
        </w:tc>
        <w:tc>
          <w:tcPr>
            <w:tcW w:w="1558" w:type="dxa"/>
          </w:tcPr>
          <w:p w14:paraId="63BFCFBC" w14:textId="0F65913A" w:rsidR="00E82670" w:rsidRDefault="00E82670">
            <w:proofErr w:type="spellStart"/>
            <w:r w:rsidRPr="00E82670">
              <w:t>InvalidInput</w:t>
            </w:r>
            <w:proofErr w:type="spellEnd"/>
          </w:p>
        </w:tc>
        <w:tc>
          <w:tcPr>
            <w:tcW w:w="1559" w:type="dxa"/>
          </w:tcPr>
          <w:p w14:paraId="509146EC" w14:textId="59D22630" w:rsidR="00E82670" w:rsidRDefault="00E82670">
            <w:r>
              <w:t>Fail</w:t>
            </w:r>
          </w:p>
        </w:tc>
      </w:tr>
    </w:tbl>
    <w:p w14:paraId="67FF926E" w14:textId="6C1FF36A" w:rsidR="00892191" w:rsidRDefault="00892191"/>
    <w:p w14:paraId="20CA1D33" w14:textId="57FE0798" w:rsidR="004A46F7" w:rsidRDefault="004A46F7">
      <w:r>
        <w:t>Part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</w:tblGrid>
      <w:tr w:rsidR="004A46F7" w14:paraId="4929C279" w14:textId="77777777" w:rsidTr="005A68FF">
        <w:tc>
          <w:tcPr>
            <w:tcW w:w="1558" w:type="dxa"/>
          </w:tcPr>
          <w:p w14:paraId="4ABA47F0" w14:textId="77777777" w:rsidR="004A46F7" w:rsidRDefault="004A46F7" w:rsidP="005A68FF">
            <w:r>
              <w:t>Test ID</w:t>
            </w:r>
          </w:p>
        </w:tc>
        <w:tc>
          <w:tcPr>
            <w:tcW w:w="1558" w:type="dxa"/>
          </w:tcPr>
          <w:p w14:paraId="67669CD9" w14:textId="77777777" w:rsidR="004A46F7" w:rsidRDefault="004A46F7" w:rsidP="005A68FF">
            <w:r>
              <w:t>Input</w:t>
            </w:r>
          </w:p>
        </w:tc>
        <w:tc>
          <w:tcPr>
            <w:tcW w:w="1558" w:type="dxa"/>
          </w:tcPr>
          <w:p w14:paraId="669C28CA" w14:textId="77777777" w:rsidR="004A46F7" w:rsidRDefault="004A46F7" w:rsidP="005A68FF">
            <w:r w:rsidRPr="00E82670">
              <w:t>Expected Results</w:t>
            </w:r>
          </w:p>
        </w:tc>
        <w:tc>
          <w:tcPr>
            <w:tcW w:w="1558" w:type="dxa"/>
          </w:tcPr>
          <w:p w14:paraId="0FD5C62C" w14:textId="77777777" w:rsidR="004A46F7" w:rsidRDefault="004A46F7" w:rsidP="005A68FF">
            <w:r w:rsidRPr="00E82670">
              <w:t>Actual Result</w:t>
            </w:r>
          </w:p>
        </w:tc>
        <w:tc>
          <w:tcPr>
            <w:tcW w:w="1559" w:type="dxa"/>
          </w:tcPr>
          <w:p w14:paraId="172031F8" w14:textId="77777777" w:rsidR="004A46F7" w:rsidRDefault="004A46F7" w:rsidP="005A68FF">
            <w:r>
              <w:t>P</w:t>
            </w:r>
            <w:r w:rsidRPr="00E82670">
              <w:t xml:space="preserve">ass or </w:t>
            </w:r>
            <w:proofErr w:type="gramStart"/>
            <w:r w:rsidRPr="00E82670">
              <w:t>Fail</w:t>
            </w:r>
            <w:proofErr w:type="gramEnd"/>
          </w:p>
        </w:tc>
      </w:tr>
      <w:tr w:rsidR="004A46F7" w14:paraId="0030C1C8" w14:textId="77777777" w:rsidTr="005A68FF">
        <w:tc>
          <w:tcPr>
            <w:tcW w:w="1558" w:type="dxa"/>
          </w:tcPr>
          <w:p w14:paraId="62166B74" w14:textId="77777777" w:rsidR="004A46F7" w:rsidRDefault="004A46F7" w:rsidP="005A68FF">
            <w:r>
              <w:t>1</w:t>
            </w:r>
          </w:p>
        </w:tc>
        <w:tc>
          <w:tcPr>
            <w:tcW w:w="1558" w:type="dxa"/>
          </w:tcPr>
          <w:p w14:paraId="112536A2" w14:textId="77777777" w:rsidR="004A46F7" w:rsidRDefault="004A46F7" w:rsidP="005A68FF">
            <w:r>
              <w:t>3,4,5</w:t>
            </w:r>
          </w:p>
        </w:tc>
        <w:tc>
          <w:tcPr>
            <w:tcW w:w="1558" w:type="dxa"/>
          </w:tcPr>
          <w:p w14:paraId="5BAD9122" w14:textId="77777777" w:rsidR="004A46F7" w:rsidRDefault="004A46F7" w:rsidP="005A68FF">
            <w:r>
              <w:t>Right</w:t>
            </w:r>
          </w:p>
        </w:tc>
        <w:tc>
          <w:tcPr>
            <w:tcW w:w="1558" w:type="dxa"/>
          </w:tcPr>
          <w:p w14:paraId="2CA5AC9B" w14:textId="326BB498" w:rsidR="004A46F7" w:rsidRDefault="004A46F7" w:rsidP="005A68FF">
            <w:r>
              <w:t>Right</w:t>
            </w:r>
          </w:p>
        </w:tc>
        <w:tc>
          <w:tcPr>
            <w:tcW w:w="1559" w:type="dxa"/>
          </w:tcPr>
          <w:p w14:paraId="6ADB7552" w14:textId="16B7EC74" w:rsidR="004A46F7" w:rsidRDefault="004A46F7" w:rsidP="005A68FF">
            <w:r>
              <w:t>Pass</w:t>
            </w:r>
          </w:p>
        </w:tc>
      </w:tr>
      <w:tr w:rsidR="004A46F7" w14:paraId="780578DF" w14:textId="77777777" w:rsidTr="005A68FF">
        <w:tc>
          <w:tcPr>
            <w:tcW w:w="1558" w:type="dxa"/>
          </w:tcPr>
          <w:p w14:paraId="6986B3DA" w14:textId="77777777" w:rsidR="004A46F7" w:rsidRDefault="004A46F7" w:rsidP="005A68FF">
            <w:r>
              <w:t>2</w:t>
            </w:r>
          </w:p>
        </w:tc>
        <w:tc>
          <w:tcPr>
            <w:tcW w:w="1558" w:type="dxa"/>
          </w:tcPr>
          <w:p w14:paraId="6FAE93C0" w14:textId="77777777" w:rsidR="004A46F7" w:rsidRDefault="004A46F7" w:rsidP="005A68FF">
            <w:r>
              <w:t>5,3,4</w:t>
            </w:r>
          </w:p>
        </w:tc>
        <w:tc>
          <w:tcPr>
            <w:tcW w:w="1558" w:type="dxa"/>
          </w:tcPr>
          <w:p w14:paraId="17672803" w14:textId="77777777" w:rsidR="004A46F7" w:rsidRDefault="004A46F7" w:rsidP="005A68FF">
            <w:r>
              <w:t>Right</w:t>
            </w:r>
          </w:p>
        </w:tc>
        <w:tc>
          <w:tcPr>
            <w:tcW w:w="1558" w:type="dxa"/>
          </w:tcPr>
          <w:p w14:paraId="6B76A6EC" w14:textId="2284FCC1" w:rsidR="004A46F7" w:rsidRDefault="004A46F7" w:rsidP="005A68FF">
            <w:r>
              <w:t>Right</w:t>
            </w:r>
          </w:p>
        </w:tc>
        <w:tc>
          <w:tcPr>
            <w:tcW w:w="1559" w:type="dxa"/>
          </w:tcPr>
          <w:p w14:paraId="41EE8F8A" w14:textId="21ABD6DD" w:rsidR="004A46F7" w:rsidRDefault="004A46F7" w:rsidP="005A68FF">
            <w:r>
              <w:t>Pass</w:t>
            </w:r>
          </w:p>
        </w:tc>
      </w:tr>
      <w:tr w:rsidR="004A46F7" w14:paraId="3EA004FA" w14:textId="77777777" w:rsidTr="005A68FF">
        <w:tc>
          <w:tcPr>
            <w:tcW w:w="1558" w:type="dxa"/>
          </w:tcPr>
          <w:p w14:paraId="04FAF7C1" w14:textId="77777777" w:rsidR="004A46F7" w:rsidRDefault="004A46F7" w:rsidP="005A68FF">
            <w:r>
              <w:t>3</w:t>
            </w:r>
          </w:p>
        </w:tc>
        <w:tc>
          <w:tcPr>
            <w:tcW w:w="1558" w:type="dxa"/>
          </w:tcPr>
          <w:p w14:paraId="2AFF5A97" w14:textId="77777777" w:rsidR="004A46F7" w:rsidRDefault="004A46F7" w:rsidP="005A68FF">
            <w:r>
              <w:t>1,1,1</w:t>
            </w:r>
          </w:p>
        </w:tc>
        <w:tc>
          <w:tcPr>
            <w:tcW w:w="1558" w:type="dxa"/>
          </w:tcPr>
          <w:p w14:paraId="21432488" w14:textId="77777777" w:rsidR="004A46F7" w:rsidRDefault="004A46F7" w:rsidP="005A68FF">
            <w:r w:rsidRPr="00E82670">
              <w:t>Equilateral</w:t>
            </w:r>
          </w:p>
        </w:tc>
        <w:tc>
          <w:tcPr>
            <w:tcW w:w="1558" w:type="dxa"/>
          </w:tcPr>
          <w:p w14:paraId="27DD286F" w14:textId="3D98E32B" w:rsidR="004A46F7" w:rsidRDefault="004A46F7" w:rsidP="005A68FF">
            <w:r w:rsidRPr="00E82670">
              <w:t>Equilateral</w:t>
            </w:r>
          </w:p>
        </w:tc>
        <w:tc>
          <w:tcPr>
            <w:tcW w:w="1559" w:type="dxa"/>
          </w:tcPr>
          <w:p w14:paraId="6A64F88C" w14:textId="40E024F1" w:rsidR="004A46F7" w:rsidRDefault="004A46F7" w:rsidP="005A68FF">
            <w:r>
              <w:t>Pass</w:t>
            </w:r>
          </w:p>
        </w:tc>
      </w:tr>
      <w:tr w:rsidR="004A46F7" w14:paraId="1D04C7C6" w14:textId="77777777" w:rsidTr="005A68FF">
        <w:tc>
          <w:tcPr>
            <w:tcW w:w="1558" w:type="dxa"/>
          </w:tcPr>
          <w:p w14:paraId="1BEBB6CD" w14:textId="77777777" w:rsidR="004A46F7" w:rsidRDefault="004A46F7" w:rsidP="005A68FF">
            <w:r>
              <w:t>4</w:t>
            </w:r>
          </w:p>
        </w:tc>
        <w:tc>
          <w:tcPr>
            <w:tcW w:w="1558" w:type="dxa"/>
          </w:tcPr>
          <w:p w14:paraId="3CD090FE" w14:textId="02DB147D" w:rsidR="004A46F7" w:rsidRDefault="004A46F7" w:rsidP="005A68FF">
            <w:r>
              <w:t>5</w:t>
            </w:r>
            <w:r>
              <w:t>,</w:t>
            </w:r>
            <w:r>
              <w:t>3</w:t>
            </w:r>
            <w:r>
              <w:t>,</w:t>
            </w:r>
            <w:r>
              <w:t>5</w:t>
            </w:r>
          </w:p>
        </w:tc>
        <w:tc>
          <w:tcPr>
            <w:tcW w:w="1558" w:type="dxa"/>
          </w:tcPr>
          <w:p w14:paraId="285734CB" w14:textId="77777777" w:rsidR="004A46F7" w:rsidRDefault="004A46F7" w:rsidP="005A68FF">
            <w:proofErr w:type="spellStart"/>
            <w:r w:rsidRPr="00E82670">
              <w:t>Isoceles</w:t>
            </w:r>
            <w:proofErr w:type="spellEnd"/>
          </w:p>
        </w:tc>
        <w:tc>
          <w:tcPr>
            <w:tcW w:w="1558" w:type="dxa"/>
          </w:tcPr>
          <w:p w14:paraId="34912564" w14:textId="789A49A5" w:rsidR="004A46F7" w:rsidRDefault="004A46F7" w:rsidP="005A68FF">
            <w:proofErr w:type="spellStart"/>
            <w:r w:rsidRPr="00E82670">
              <w:t>Isoceles</w:t>
            </w:r>
            <w:proofErr w:type="spellEnd"/>
          </w:p>
        </w:tc>
        <w:tc>
          <w:tcPr>
            <w:tcW w:w="1559" w:type="dxa"/>
          </w:tcPr>
          <w:p w14:paraId="3F543868" w14:textId="04B2E8F0" w:rsidR="004A46F7" w:rsidRDefault="004A46F7" w:rsidP="005A68FF">
            <w:r>
              <w:t>Pass</w:t>
            </w:r>
          </w:p>
        </w:tc>
      </w:tr>
      <w:tr w:rsidR="004A46F7" w14:paraId="43403715" w14:textId="77777777" w:rsidTr="005A68FF">
        <w:tc>
          <w:tcPr>
            <w:tcW w:w="1558" w:type="dxa"/>
          </w:tcPr>
          <w:p w14:paraId="5B70B02C" w14:textId="77777777" w:rsidR="004A46F7" w:rsidRDefault="004A46F7" w:rsidP="005A68FF">
            <w:r>
              <w:t>5</w:t>
            </w:r>
          </w:p>
        </w:tc>
        <w:tc>
          <w:tcPr>
            <w:tcW w:w="1558" w:type="dxa"/>
          </w:tcPr>
          <w:p w14:paraId="0D237F80" w14:textId="3413D9E4" w:rsidR="004A46F7" w:rsidRDefault="004A46F7" w:rsidP="005A68FF">
            <w:r>
              <w:t>7</w:t>
            </w:r>
            <w:r>
              <w:t>,</w:t>
            </w:r>
            <w:r>
              <w:t>1</w:t>
            </w:r>
            <w:r>
              <w:t>2,</w:t>
            </w:r>
            <w:r>
              <w:t>15</w:t>
            </w:r>
          </w:p>
        </w:tc>
        <w:tc>
          <w:tcPr>
            <w:tcW w:w="1558" w:type="dxa"/>
          </w:tcPr>
          <w:p w14:paraId="25DEFA1D" w14:textId="77777777" w:rsidR="004A46F7" w:rsidRDefault="004A46F7" w:rsidP="005A68FF">
            <w:r w:rsidRPr="00E82670">
              <w:t>Scalene</w:t>
            </w:r>
          </w:p>
        </w:tc>
        <w:tc>
          <w:tcPr>
            <w:tcW w:w="1558" w:type="dxa"/>
          </w:tcPr>
          <w:p w14:paraId="762DEF3E" w14:textId="2A42F0FD" w:rsidR="004A46F7" w:rsidRDefault="004A46F7" w:rsidP="005A68FF">
            <w:r w:rsidRPr="00E82670">
              <w:t>Scalene</w:t>
            </w:r>
          </w:p>
        </w:tc>
        <w:tc>
          <w:tcPr>
            <w:tcW w:w="1559" w:type="dxa"/>
          </w:tcPr>
          <w:p w14:paraId="5B400D04" w14:textId="13EFA880" w:rsidR="004A46F7" w:rsidRDefault="004A46F7" w:rsidP="005A68FF">
            <w:r>
              <w:t>Pass</w:t>
            </w:r>
          </w:p>
        </w:tc>
      </w:tr>
      <w:tr w:rsidR="004A46F7" w14:paraId="630DD8E0" w14:textId="77777777" w:rsidTr="005A68FF">
        <w:tc>
          <w:tcPr>
            <w:tcW w:w="1558" w:type="dxa"/>
          </w:tcPr>
          <w:p w14:paraId="63B761CF" w14:textId="2545F87F" w:rsidR="004A46F7" w:rsidRDefault="004A46F7" w:rsidP="005A68FF">
            <w:r>
              <w:t>6</w:t>
            </w:r>
          </w:p>
        </w:tc>
        <w:tc>
          <w:tcPr>
            <w:tcW w:w="1558" w:type="dxa"/>
          </w:tcPr>
          <w:p w14:paraId="0D30397D" w14:textId="19867256" w:rsidR="004A46F7" w:rsidRDefault="004A46F7" w:rsidP="005A68FF">
            <w:r>
              <w:t>1,2,3</w:t>
            </w:r>
          </w:p>
        </w:tc>
        <w:tc>
          <w:tcPr>
            <w:tcW w:w="1558" w:type="dxa"/>
          </w:tcPr>
          <w:p w14:paraId="0E1A2A7C" w14:textId="763BE352" w:rsidR="004A46F7" w:rsidRPr="00E82670" w:rsidRDefault="004A46F7" w:rsidP="005A68FF">
            <w:proofErr w:type="spellStart"/>
            <w:r w:rsidRPr="004A46F7">
              <w:t>NotATriangle</w:t>
            </w:r>
            <w:proofErr w:type="spellEnd"/>
          </w:p>
        </w:tc>
        <w:tc>
          <w:tcPr>
            <w:tcW w:w="1558" w:type="dxa"/>
          </w:tcPr>
          <w:p w14:paraId="1CDC81C2" w14:textId="21D6043E" w:rsidR="004A46F7" w:rsidRPr="00E82670" w:rsidRDefault="004A46F7" w:rsidP="005A68FF">
            <w:proofErr w:type="spellStart"/>
            <w:r w:rsidRPr="004A46F7">
              <w:t>NotATriangle</w:t>
            </w:r>
            <w:proofErr w:type="spellEnd"/>
          </w:p>
        </w:tc>
        <w:tc>
          <w:tcPr>
            <w:tcW w:w="1559" w:type="dxa"/>
          </w:tcPr>
          <w:p w14:paraId="526AB77B" w14:textId="07E7F279" w:rsidR="004A46F7" w:rsidRDefault="004A46F7" w:rsidP="005A68FF">
            <w:r>
              <w:t>Pass</w:t>
            </w:r>
          </w:p>
        </w:tc>
      </w:tr>
    </w:tbl>
    <w:p w14:paraId="33A7E2F3" w14:textId="77777777" w:rsidR="004A46F7" w:rsidRDefault="004A46F7"/>
    <w:sectPr w:rsidR="004A46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jA3MzYzMrY0NzRS0lEKTi0uzszPAykwrAUA1OzaHCwAAAA="/>
  </w:docVars>
  <w:rsids>
    <w:rsidRoot w:val="00E82670"/>
    <w:rsid w:val="004A46F7"/>
    <w:rsid w:val="00892191"/>
    <w:rsid w:val="00E82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801D3"/>
  <w15:chartTrackingRefBased/>
  <w15:docId w15:val="{9B4C7188-70FC-4559-9927-B6B9DA47D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26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36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77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8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9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7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18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6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6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eu Nagle</dc:creator>
  <cp:keywords/>
  <dc:description/>
  <cp:lastModifiedBy>Mathieu Nagle</cp:lastModifiedBy>
  <cp:revision>1</cp:revision>
  <dcterms:created xsi:type="dcterms:W3CDTF">2021-09-23T00:32:00Z</dcterms:created>
  <dcterms:modified xsi:type="dcterms:W3CDTF">2021-09-23T01:21:00Z</dcterms:modified>
</cp:coreProperties>
</file>